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774C9F" w14:textId="1FC1A92B" w:rsidR="000B787C" w:rsidRPr="0093644C" w:rsidRDefault="000B787C" w:rsidP="000B787C">
      <w:pPr>
        <w:rPr>
          <w:rFonts w:ascii="Times New Roman" w:hAnsi="Times New Roman"/>
          <w:sz w:val="22"/>
        </w:rPr>
      </w:pPr>
      <w:bookmarkStart w:id="0" w:name="_GoBack"/>
      <w:bookmarkEnd w:id="0"/>
      <w:r w:rsidRPr="0093644C">
        <w:rPr>
          <w:rFonts w:ascii="Times New Roman" w:hAnsi="Times New Roman"/>
          <w:b/>
          <w:bCs/>
          <w:sz w:val="24"/>
          <w:szCs w:val="24"/>
        </w:rPr>
        <w:t>《</w:t>
      </w:r>
      <w:r w:rsidRPr="0093644C">
        <w:rPr>
          <w:rFonts w:ascii="Times New Roman" w:hAnsi="Times New Roman"/>
          <w:b/>
          <w:bCs/>
          <w:sz w:val="24"/>
          <w:szCs w:val="24"/>
        </w:rPr>
        <w:t>E-mail</w:t>
      </w:r>
      <w:r w:rsidRPr="0093644C">
        <w:rPr>
          <w:rFonts w:ascii="Times New Roman" w:hAnsi="Times New Roman"/>
          <w:b/>
          <w:bCs/>
          <w:sz w:val="24"/>
          <w:szCs w:val="24"/>
        </w:rPr>
        <w:t>での返信回答》</w:t>
      </w:r>
      <w:r w:rsidRPr="0093644C">
        <w:rPr>
          <w:rFonts w:ascii="Times New Roman" w:hAnsi="Times New Roman"/>
          <w:sz w:val="22"/>
        </w:rPr>
        <w:t xml:space="preserve">　</w:t>
      </w:r>
      <w:r w:rsidR="009609C6" w:rsidRPr="005D0017">
        <w:rPr>
          <w:rFonts w:ascii="Times New Roman" w:hAnsi="Times New Roman"/>
          <w:b/>
          <w:color w:val="FF0000"/>
          <w:sz w:val="22"/>
          <w:highlight w:val="yellow"/>
          <w:u w:val="single"/>
        </w:rPr>
        <w:t>6</w:t>
      </w:r>
      <w:r w:rsidRPr="005D0017">
        <w:rPr>
          <w:rFonts w:ascii="Times New Roman" w:hAnsi="Times New Roman"/>
          <w:b/>
          <w:color w:val="FF0000"/>
          <w:sz w:val="22"/>
          <w:highlight w:val="yellow"/>
          <w:u w:val="single"/>
        </w:rPr>
        <w:t>月</w:t>
      </w:r>
      <w:r w:rsidR="005D0017" w:rsidRPr="005D0017">
        <w:rPr>
          <w:rFonts w:ascii="Times New Roman" w:hAnsi="Times New Roman" w:hint="eastAsia"/>
          <w:b/>
          <w:color w:val="FF0000"/>
          <w:sz w:val="22"/>
          <w:highlight w:val="yellow"/>
          <w:u w:val="single"/>
        </w:rPr>
        <w:t>30</w:t>
      </w:r>
      <w:r w:rsidRPr="005D0017">
        <w:rPr>
          <w:rFonts w:ascii="Times New Roman" w:hAnsi="Times New Roman"/>
          <w:b/>
          <w:color w:val="FF0000"/>
          <w:sz w:val="22"/>
          <w:highlight w:val="yellow"/>
          <w:u w:val="single"/>
        </w:rPr>
        <w:t>日（</w:t>
      </w:r>
      <w:r w:rsidR="005D0017" w:rsidRPr="005D0017">
        <w:rPr>
          <w:rFonts w:ascii="Times New Roman" w:hAnsi="Times New Roman" w:hint="eastAsia"/>
          <w:b/>
          <w:color w:val="FF0000"/>
          <w:sz w:val="22"/>
          <w:highlight w:val="yellow"/>
          <w:u w:val="single"/>
        </w:rPr>
        <w:t>水</w:t>
      </w:r>
      <w:r w:rsidRPr="005D0017">
        <w:rPr>
          <w:rFonts w:ascii="Times New Roman" w:hAnsi="Times New Roman"/>
          <w:b/>
          <w:color w:val="FF0000"/>
          <w:sz w:val="22"/>
          <w:highlight w:val="yellow"/>
          <w:u w:val="single"/>
        </w:rPr>
        <w:t>）</w:t>
      </w:r>
      <w:r w:rsidR="005D0017" w:rsidRPr="005D0017">
        <w:rPr>
          <w:rFonts w:ascii="Times New Roman" w:hAnsi="Times New Roman" w:hint="eastAsia"/>
          <w:b/>
          <w:color w:val="FF0000"/>
          <w:sz w:val="22"/>
          <w:highlight w:val="yellow"/>
          <w:u w:val="single"/>
        </w:rPr>
        <w:t>（延長しました）</w:t>
      </w:r>
      <w:r w:rsidRPr="005D0017">
        <w:rPr>
          <w:rFonts w:ascii="Times New Roman" w:hAnsi="Times New Roman"/>
          <w:sz w:val="22"/>
        </w:rPr>
        <w:t>まで</w:t>
      </w:r>
      <w:r w:rsidRPr="0093644C">
        <w:rPr>
          <w:rFonts w:ascii="Times New Roman" w:hAnsi="Times New Roman"/>
          <w:sz w:val="22"/>
        </w:rPr>
        <w:t>にご通知頂ければ幸いです．</w:t>
      </w:r>
    </w:p>
    <w:p w14:paraId="64C36A91" w14:textId="77777777" w:rsidR="000B787C" w:rsidRPr="0062449B" w:rsidRDefault="000B787C" w:rsidP="000B787C">
      <w:pPr>
        <w:rPr>
          <w:rFonts w:ascii="Times New Roman" w:hAnsi="Times New Roman"/>
        </w:rPr>
      </w:pPr>
    </w:p>
    <w:p w14:paraId="37DC31CA" w14:textId="77777777" w:rsidR="000B787C" w:rsidRPr="0093644C" w:rsidRDefault="000B787C" w:rsidP="0093644C">
      <w:pPr>
        <w:ind w:firstLineChars="200" w:firstLine="420"/>
        <w:rPr>
          <w:rFonts w:ascii="Times New Roman" w:hAnsi="Times New Roman"/>
        </w:rPr>
      </w:pPr>
      <w:r w:rsidRPr="0093644C">
        <w:rPr>
          <w:rFonts w:ascii="Times New Roman" w:hAnsi="Times New Roman"/>
        </w:rPr>
        <w:t>E-mail</w:t>
      </w:r>
      <w:r w:rsidRPr="0093644C">
        <w:rPr>
          <w:rFonts w:ascii="Times New Roman" w:hAnsi="Times New Roman"/>
        </w:rPr>
        <w:t>：</w:t>
      </w:r>
      <w:r w:rsidR="00083441">
        <w:rPr>
          <w:rFonts w:ascii="Times New Roman" w:hAnsi="Times New Roman" w:hint="eastAsia"/>
        </w:rPr>
        <w:t>shimizu</w:t>
      </w:r>
      <w:r w:rsidR="00415CAA" w:rsidRPr="0093644C">
        <w:rPr>
          <w:rFonts w:ascii="Times New Roman" w:hAnsi="Times New Roman"/>
        </w:rPr>
        <w:t>@</w:t>
      </w:r>
      <w:r w:rsidR="00083441">
        <w:rPr>
          <w:rFonts w:ascii="Times New Roman" w:hAnsi="Times New Roman"/>
        </w:rPr>
        <w:t>mech.ous.ac.jp</w:t>
      </w:r>
      <w:r w:rsidRPr="0093644C">
        <w:rPr>
          <w:rFonts w:ascii="Times New Roman" w:hAnsi="Times New Roman"/>
        </w:rPr>
        <w:t xml:space="preserve">　（下記の回答内容を</w:t>
      </w:r>
      <w:r w:rsidRPr="0093644C">
        <w:rPr>
          <w:rFonts w:ascii="Times New Roman" w:hAnsi="Times New Roman"/>
        </w:rPr>
        <w:t>E-mail</w:t>
      </w:r>
      <w:r w:rsidRPr="0093644C">
        <w:rPr>
          <w:rFonts w:ascii="Times New Roman" w:hAnsi="Times New Roman"/>
        </w:rPr>
        <w:t>にてお知らせください．）</w:t>
      </w:r>
    </w:p>
    <w:p w14:paraId="156EE88E" w14:textId="77777777" w:rsidR="000B787C" w:rsidRPr="0093644C" w:rsidRDefault="000B787C" w:rsidP="000B787C">
      <w:pPr>
        <w:rPr>
          <w:rFonts w:ascii="Times New Roman" w:hAnsi="Times New Roman"/>
        </w:rPr>
      </w:pPr>
      <w:r w:rsidRPr="0093644C">
        <w:rPr>
          <w:rFonts w:ascii="Times New Roman" w:hAnsi="Times New Roman"/>
        </w:rPr>
        <w:t xml:space="preserve">　　　　</w:t>
      </w:r>
      <w:r w:rsidR="00083441">
        <w:rPr>
          <w:rFonts w:ascii="Times New Roman" w:hAnsi="Times New Roman" w:hint="eastAsia"/>
        </w:rPr>
        <w:t xml:space="preserve">　　　岡山理科大学工学部機械システム工学科　清水一郎</w:t>
      </w:r>
      <w:r w:rsidRPr="0093644C">
        <w:rPr>
          <w:rFonts w:ascii="Times New Roman" w:hAnsi="Times New Roman"/>
        </w:rPr>
        <w:t xml:space="preserve"> </w:t>
      </w:r>
      <w:r w:rsidRPr="0093644C">
        <w:rPr>
          <w:rFonts w:ascii="Times New Roman" w:hAnsi="Times New Roman"/>
        </w:rPr>
        <w:t>宛</w:t>
      </w:r>
    </w:p>
    <w:p w14:paraId="5ADC3EB7" w14:textId="77777777" w:rsidR="000B787C" w:rsidRPr="006F4FE3" w:rsidRDefault="000B787C" w:rsidP="006500BC"/>
    <w:p w14:paraId="4E5ED5FC" w14:textId="77777777" w:rsidR="000B787C" w:rsidRPr="006F4FE3" w:rsidRDefault="000B787C" w:rsidP="006500BC"/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9608"/>
      </w:tblGrid>
      <w:tr w:rsidR="006500BC" w:rsidRPr="006F4FE3" w14:paraId="5CE714F3" w14:textId="77777777" w:rsidTr="00BB7C73">
        <w:tc>
          <w:tcPr>
            <w:tcW w:w="9836" w:type="dxa"/>
            <w:shd w:val="clear" w:color="auto" w:fill="auto"/>
          </w:tcPr>
          <w:p w14:paraId="274406C8" w14:textId="77777777" w:rsidR="006500BC" w:rsidRPr="006F4FE3" w:rsidRDefault="006500BC" w:rsidP="00BB7C73">
            <w:pPr>
              <w:jc w:val="center"/>
            </w:pPr>
          </w:p>
          <w:p w14:paraId="77C4DF26" w14:textId="3293874B" w:rsidR="00FC1F43" w:rsidRPr="00FC1F43" w:rsidRDefault="006500BC" w:rsidP="00FC1F43">
            <w:pPr>
              <w:jc w:val="center"/>
              <w:rPr>
                <w:rFonts w:ascii="ＭＳ Ｐゴシック" w:eastAsia="ＭＳ Ｐゴシック" w:hAnsi="ＭＳ Ｐゴシック"/>
                <w:sz w:val="24"/>
                <w:szCs w:val="24"/>
              </w:rPr>
            </w:pPr>
            <w:r w:rsidRPr="00FC1F43"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第1</w:t>
            </w:r>
            <w:r w:rsidR="0062449B">
              <w:rPr>
                <w:rFonts w:ascii="ＭＳ Ｐゴシック" w:eastAsia="ＭＳ Ｐゴシック" w:hAnsi="ＭＳ Ｐゴシック"/>
                <w:sz w:val="24"/>
                <w:szCs w:val="24"/>
              </w:rPr>
              <w:t>6</w:t>
            </w:r>
            <w:r w:rsidRPr="00FC1F43"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回実験力学における先端科学技術に関する国際シンポジウム</w:t>
            </w:r>
          </w:p>
          <w:p w14:paraId="56B1B35C" w14:textId="2AE8CC80" w:rsidR="006500BC" w:rsidRPr="00F41EBD" w:rsidRDefault="00222437" w:rsidP="00FC1F43">
            <w:pPr>
              <w:jc w:val="center"/>
              <w:rPr>
                <w:rFonts w:ascii="ＭＳ Ｐゴシック" w:eastAsia="ＭＳ Ｐゴシック" w:hAnsi="ＭＳ Ｐゴシック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/>
                <w:sz w:val="24"/>
                <w:szCs w:val="24"/>
              </w:rPr>
              <w:t>1</w:t>
            </w:r>
            <w:r w:rsidR="0062449B">
              <w:rPr>
                <w:rFonts w:ascii="ＭＳ Ｐゴシック" w:eastAsia="ＭＳ Ｐゴシック" w:hAnsi="ＭＳ Ｐゴシック"/>
                <w:sz w:val="24"/>
                <w:szCs w:val="24"/>
              </w:rPr>
              <w:t>6</w:t>
            </w:r>
            <w:r>
              <w:rPr>
                <w:rFonts w:ascii="ＭＳ Ｐゴシック" w:eastAsia="ＭＳ Ｐゴシック" w:hAnsi="ＭＳ Ｐゴシック"/>
                <w:sz w:val="24"/>
                <w:szCs w:val="24"/>
              </w:rPr>
              <w:t xml:space="preserve">th </w:t>
            </w:r>
            <w:r w:rsidR="0025356C" w:rsidRPr="00F41EBD">
              <w:rPr>
                <w:rFonts w:ascii="ＭＳ Ｐゴシック" w:eastAsia="ＭＳ Ｐゴシック" w:hAnsi="ＭＳ Ｐゴシック"/>
                <w:sz w:val="24"/>
                <w:szCs w:val="24"/>
              </w:rPr>
              <w:t>ISEM</w:t>
            </w:r>
            <w:r w:rsidR="00083441">
              <w:rPr>
                <w:rFonts w:ascii="ＭＳ Ｐゴシック" w:eastAsia="ＭＳ Ｐゴシック" w:hAnsi="ＭＳ Ｐゴシック"/>
                <w:sz w:val="24"/>
                <w:szCs w:val="24"/>
              </w:rPr>
              <w:t>'</w:t>
            </w:r>
            <w:r w:rsidR="00083441" w:rsidRPr="00083441">
              <w:rPr>
                <w:rFonts w:ascii="ＭＳ Ｐゴシック" w:eastAsia="ＭＳ Ｐゴシック" w:hAnsi="ＭＳ Ｐゴシック"/>
                <w:sz w:val="24"/>
                <w:szCs w:val="24"/>
              </w:rPr>
              <w:t>2</w:t>
            </w:r>
            <w:r w:rsidR="0062449B">
              <w:rPr>
                <w:rFonts w:ascii="ＭＳ Ｐゴシック" w:eastAsia="ＭＳ Ｐゴシック" w:hAnsi="ＭＳ Ｐゴシック"/>
                <w:sz w:val="24"/>
                <w:szCs w:val="24"/>
              </w:rPr>
              <w:t>1</w:t>
            </w:r>
            <w:r w:rsidR="00083441" w:rsidRPr="00083441">
              <w:rPr>
                <w:rFonts w:ascii="ＭＳ Ｐゴシック" w:eastAsia="ＭＳ Ｐゴシック" w:hAnsi="ＭＳ Ｐゴシック"/>
                <w:sz w:val="24"/>
                <w:szCs w:val="24"/>
              </w:rPr>
              <w:t xml:space="preserve"> </w:t>
            </w:r>
            <w:r>
              <w:rPr>
                <w:rFonts w:ascii="ＭＳ Ｐゴシック" w:eastAsia="ＭＳ Ｐゴシック" w:hAnsi="ＭＳ Ｐゴシック"/>
                <w:sz w:val="24"/>
                <w:szCs w:val="24"/>
              </w:rPr>
              <w:t>–</w:t>
            </w:r>
            <w:r w:rsidR="00083441" w:rsidRPr="00083441">
              <w:rPr>
                <w:rFonts w:ascii="ＭＳ Ｐゴシック" w:eastAsia="ＭＳ Ｐゴシック" w:hAnsi="ＭＳ Ｐゴシック"/>
                <w:sz w:val="24"/>
                <w:szCs w:val="24"/>
              </w:rPr>
              <w:t xml:space="preserve"> </w:t>
            </w:r>
            <w:r w:rsidR="0062449B">
              <w:rPr>
                <w:rFonts w:ascii="ＭＳ Ｐゴシック" w:eastAsia="ＭＳ Ｐゴシック" w:hAnsi="ＭＳ Ｐゴシック"/>
                <w:sz w:val="24"/>
                <w:szCs w:val="24"/>
              </w:rPr>
              <w:t>Hanoi</w:t>
            </w:r>
            <w:r>
              <w:rPr>
                <w:rFonts w:ascii="ＭＳ Ｐゴシック" w:eastAsia="ＭＳ Ｐゴシック" w:hAnsi="ＭＳ Ｐゴシック"/>
                <w:sz w:val="24"/>
                <w:szCs w:val="24"/>
              </w:rPr>
              <w:t xml:space="preserve"> (</w:t>
            </w:r>
            <w:r w:rsidR="0062449B"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Vietnam</w:t>
            </w:r>
            <w:r>
              <w:rPr>
                <w:rFonts w:ascii="ＭＳ Ｐゴシック" w:eastAsia="ＭＳ Ｐゴシック" w:hAnsi="ＭＳ Ｐゴシック"/>
                <w:sz w:val="24"/>
                <w:szCs w:val="24"/>
              </w:rPr>
              <w:t>)</w:t>
            </w:r>
          </w:p>
          <w:p w14:paraId="7A3AA251" w14:textId="77777777" w:rsidR="006500BC" w:rsidRPr="00FC1F43" w:rsidRDefault="00AC07CD" w:rsidP="00BB7C73">
            <w:pPr>
              <w:jc w:val="center"/>
              <w:rPr>
                <w:rFonts w:ascii="ＭＳ Ｐゴシック" w:eastAsia="ＭＳ Ｐゴシック" w:hAnsi="ＭＳ Ｐゴシック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高校生・</w:t>
            </w:r>
            <w:r w:rsidR="006500BC" w:rsidRPr="00FC1F43"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高専生</w:t>
            </w:r>
            <w:r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・専門学校生</w:t>
            </w:r>
            <w:r w:rsidR="006500BC" w:rsidRPr="00FC1F43"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ポスター展示発表の部</w:t>
            </w:r>
          </w:p>
          <w:p w14:paraId="3671EBB9" w14:textId="77777777" w:rsidR="006500BC" w:rsidRPr="00FC1F43" w:rsidRDefault="006500BC" w:rsidP="00BB7C73">
            <w:pPr>
              <w:jc w:val="center"/>
              <w:rPr>
                <w:rFonts w:ascii="ＭＳ Ｐゴシック" w:eastAsia="ＭＳ Ｐゴシック" w:hAnsi="ＭＳ Ｐゴシック"/>
                <w:sz w:val="24"/>
                <w:szCs w:val="24"/>
              </w:rPr>
            </w:pPr>
            <w:r w:rsidRPr="00FC1F43">
              <w:rPr>
                <w:rFonts w:ascii="ＭＳ Ｐゴシック" w:eastAsia="ＭＳ Ｐゴシック" w:hAnsi="ＭＳ Ｐゴシック" w:hint="eastAsia"/>
                <w:sz w:val="24"/>
                <w:szCs w:val="24"/>
              </w:rPr>
              <w:t>申込書</w:t>
            </w:r>
          </w:p>
          <w:p w14:paraId="4B6CDA12" w14:textId="79D65BF7" w:rsidR="009F275F" w:rsidRPr="00F41EBD" w:rsidRDefault="009F275F" w:rsidP="009F275F">
            <w:pPr>
              <w:jc w:val="center"/>
              <w:rPr>
                <w:rFonts w:ascii="ＭＳ Ｐゴシック" w:eastAsia="ＭＳ Ｐゴシック" w:hAnsi="ＭＳ Ｐゴシック"/>
              </w:rPr>
            </w:pPr>
            <w:r w:rsidRPr="00F41EBD">
              <w:rPr>
                <w:rFonts w:ascii="ＭＳ Ｐゴシック" w:eastAsia="ＭＳ Ｐゴシック" w:hAnsi="ＭＳ Ｐゴシック" w:hint="eastAsia"/>
              </w:rPr>
              <w:t>20</w:t>
            </w:r>
            <w:r w:rsidR="00083441">
              <w:rPr>
                <w:rFonts w:ascii="ＭＳ Ｐゴシック" w:eastAsia="ＭＳ Ｐゴシック" w:hAnsi="ＭＳ Ｐゴシック"/>
              </w:rPr>
              <w:t>2</w:t>
            </w:r>
            <w:r w:rsidR="0062449B">
              <w:rPr>
                <w:rFonts w:ascii="ＭＳ Ｐゴシック" w:eastAsia="ＭＳ Ｐゴシック" w:hAnsi="ＭＳ Ｐゴシック"/>
              </w:rPr>
              <w:t>1</w:t>
            </w:r>
            <w:r w:rsidRPr="00F41EBD">
              <w:rPr>
                <w:rFonts w:ascii="ＭＳ Ｐゴシック" w:eastAsia="ＭＳ Ｐゴシック" w:hAnsi="ＭＳ Ｐゴシック" w:hint="eastAsia"/>
              </w:rPr>
              <w:t>年</w:t>
            </w:r>
            <w:r w:rsidR="00A0129D">
              <w:rPr>
                <w:rFonts w:ascii="ＭＳ Ｐゴシック" w:eastAsia="ＭＳ Ｐゴシック" w:hAnsi="ＭＳ Ｐゴシック" w:hint="eastAsia"/>
              </w:rPr>
              <w:t>8</w:t>
            </w:r>
            <w:r w:rsidR="0025356C" w:rsidRPr="00F41EBD">
              <w:rPr>
                <w:rFonts w:ascii="ＭＳ Ｐゴシック" w:eastAsia="ＭＳ Ｐゴシック" w:hAnsi="ＭＳ Ｐゴシック" w:hint="eastAsia"/>
              </w:rPr>
              <w:t>月</w:t>
            </w:r>
            <w:r w:rsidR="00A0129D">
              <w:rPr>
                <w:rFonts w:ascii="ＭＳ Ｐゴシック" w:eastAsia="ＭＳ Ｐゴシック" w:hAnsi="ＭＳ Ｐゴシック" w:hint="eastAsia"/>
              </w:rPr>
              <w:t>27</w:t>
            </w:r>
            <w:r w:rsidR="0025356C" w:rsidRPr="00F41EBD">
              <w:rPr>
                <w:rFonts w:ascii="ＭＳ Ｐゴシック" w:eastAsia="ＭＳ Ｐゴシック" w:hAnsi="ＭＳ Ｐゴシック" w:hint="eastAsia"/>
              </w:rPr>
              <w:t>日</w:t>
            </w:r>
            <w:r w:rsidR="0025356C" w:rsidRPr="00F41EBD">
              <w:rPr>
                <w:rFonts w:ascii="ＭＳ Ｐゴシック" w:eastAsia="ＭＳ Ｐゴシック" w:hAnsi="ＭＳ Ｐゴシック"/>
              </w:rPr>
              <w:t>(</w:t>
            </w:r>
            <w:r w:rsidR="00A0129D">
              <w:rPr>
                <w:rFonts w:ascii="ＭＳ Ｐゴシック" w:eastAsia="ＭＳ Ｐゴシック" w:hAnsi="ＭＳ Ｐゴシック" w:hint="eastAsia"/>
              </w:rPr>
              <w:t>金</w:t>
            </w:r>
            <w:r w:rsidR="0025356C" w:rsidRPr="00F41EBD">
              <w:rPr>
                <w:rFonts w:ascii="ＭＳ Ｐゴシック" w:eastAsia="ＭＳ Ｐゴシック" w:hAnsi="ＭＳ Ｐゴシック"/>
              </w:rPr>
              <w:t>)</w:t>
            </w:r>
            <w:r w:rsidR="00F41EBD"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Pr="00F41EBD">
              <w:rPr>
                <w:rFonts w:ascii="ＭＳ Ｐゴシック" w:eastAsia="ＭＳ Ｐゴシック" w:hAnsi="ＭＳ Ｐゴシック" w:hint="eastAsia"/>
              </w:rPr>
              <w:t>2時間程度</w:t>
            </w:r>
          </w:p>
          <w:p w14:paraId="189D4DC9" w14:textId="65BDCE6A" w:rsidR="006109E9" w:rsidRDefault="006109E9" w:rsidP="009F275F">
            <w:pPr>
              <w:jc w:val="center"/>
              <w:rPr>
                <w:color w:val="FF0000"/>
              </w:rPr>
            </w:pPr>
          </w:p>
          <w:p w14:paraId="72913852" w14:textId="1923E634" w:rsidR="006109E9" w:rsidRPr="009F7372" w:rsidRDefault="006109E9" w:rsidP="006109E9">
            <w:pPr>
              <w:ind w:left="211" w:hangingChars="100" w:hanging="211"/>
              <w:rPr>
                <w:rFonts w:ascii="Times New Roman" w:hAnsi="Times New Roman"/>
                <w:b/>
                <w:bCs/>
                <w:color w:val="FF0000"/>
              </w:rPr>
            </w:pPr>
            <w:r w:rsidRPr="009F7372">
              <w:rPr>
                <w:rFonts w:ascii="Times New Roman" w:hAnsi="Times New Roman" w:hint="eastAsia"/>
                <w:b/>
                <w:bCs/>
                <w:color w:val="FF0000"/>
              </w:rPr>
              <w:t xml:space="preserve">　</w:t>
            </w:r>
            <w:r w:rsidRPr="000D70BB">
              <w:rPr>
                <w:rFonts w:ascii="Times New Roman" w:hAnsi="Times New Roman" w:hint="eastAsia"/>
                <w:b/>
                <w:bCs/>
              </w:rPr>
              <w:t>※オンライン開催と</w:t>
            </w:r>
            <w:r w:rsidR="009609C6" w:rsidRPr="000D70BB">
              <w:rPr>
                <w:rFonts w:ascii="Times New Roman" w:hAnsi="Times New Roman" w:hint="eastAsia"/>
                <w:b/>
                <w:bCs/>
              </w:rPr>
              <w:t>なります．詳細は</w:t>
            </w:r>
            <w:r w:rsidRPr="000D70BB">
              <w:rPr>
                <w:rFonts w:ascii="Times New Roman" w:hAnsi="Times New Roman" w:hint="eastAsia"/>
                <w:b/>
                <w:bCs/>
              </w:rPr>
              <w:t>申込みを頂いた方に改めてご連絡いたします．</w:t>
            </w:r>
          </w:p>
          <w:p w14:paraId="78011748" w14:textId="77777777" w:rsidR="006500BC" w:rsidRPr="006F4FE3" w:rsidRDefault="006500BC" w:rsidP="00BB7C73"/>
        </w:tc>
      </w:tr>
      <w:tr w:rsidR="006500BC" w:rsidRPr="006F4FE3" w14:paraId="1034DD5D" w14:textId="77777777" w:rsidTr="00BB7C73">
        <w:trPr>
          <w:trHeight w:val="5509"/>
        </w:trPr>
        <w:tc>
          <w:tcPr>
            <w:tcW w:w="9836" w:type="dxa"/>
            <w:shd w:val="clear" w:color="auto" w:fill="auto"/>
          </w:tcPr>
          <w:p w14:paraId="281B886B" w14:textId="77777777" w:rsidR="006500BC" w:rsidRPr="006F4FE3" w:rsidRDefault="006500BC" w:rsidP="00BB7C73">
            <w:pPr>
              <w:rPr>
                <w:strike/>
              </w:rPr>
            </w:pPr>
            <w:r w:rsidRPr="006F4FE3">
              <w:rPr>
                <w:rFonts w:hint="eastAsia"/>
              </w:rPr>
              <w:t>（１）発表題目</w:t>
            </w:r>
            <w:r w:rsidR="00733D44" w:rsidRPr="006F4FE3">
              <w:rPr>
                <w:rFonts w:hint="eastAsia"/>
              </w:rPr>
              <w:t>（英語でお願いします）</w:t>
            </w:r>
          </w:p>
          <w:p w14:paraId="434D380E" w14:textId="77777777" w:rsidR="006500BC" w:rsidRPr="006F4FE3" w:rsidRDefault="006500BC" w:rsidP="00BB7C73">
            <w:pPr>
              <w:rPr>
                <w:u w:val="single"/>
              </w:rPr>
            </w:pPr>
            <w:r w:rsidRPr="006F4FE3">
              <w:rPr>
                <w:rFonts w:hint="eastAsia"/>
              </w:rPr>
              <w:t xml:space="preserve">　　　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　　　　　　　</w:t>
            </w:r>
          </w:p>
          <w:p w14:paraId="046C39FF" w14:textId="77777777" w:rsidR="0034489A" w:rsidRPr="006F4FE3" w:rsidRDefault="0034489A" w:rsidP="0034489A">
            <w:pPr>
              <w:rPr>
                <w:u w:val="single"/>
              </w:rPr>
            </w:pPr>
            <w:r w:rsidRPr="006F4FE3">
              <w:rPr>
                <w:rFonts w:hint="eastAsia"/>
              </w:rPr>
              <w:t xml:space="preserve">　　　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　　　　　　　</w:t>
            </w:r>
          </w:p>
          <w:p w14:paraId="46F994FF" w14:textId="77777777" w:rsidR="0034489A" w:rsidRPr="006F4FE3" w:rsidRDefault="0034489A" w:rsidP="00BB7C73"/>
          <w:p w14:paraId="6FD5DEAA" w14:textId="77777777" w:rsidR="006500BC" w:rsidRPr="006F4FE3" w:rsidRDefault="006500BC" w:rsidP="00BB7C73">
            <w:r w:rsidRPr="006F4FE3">
              <w:rPr>
                <w:rFonts w:hint="eastAsia"/>
              </w:rPr>
              <w:t>（２）発表</w:t>
            </w:r>
            <w:r w:rsidR="00733D44" w:rsidRPr="006F4FE3">
              <w:rPr>
                <w:rFonts w:hint="eastAsia"/>
              </w:rPr>
              <w:t>者</w:t>
            </w:r>
            <w:r w:rsidRPr="006F4FE3">
              <w:rPr>
                <w:rFonts w:hint="eastAsia"/>
              </w:rPr>
              <w:t>氏名（連名の場合には，代表者に○印を付けて全員）</w:t>
            </w:r>
            <w:r w:rsidR="00733D44" w:rsidRPr="006F4FE3">
              <w:rPr>
                <w:rFonts w:hint="eastAsia"/>
              </w:rPr>
              <w:t>（英語でお願いします）</w:t>
            </w:r>
          </w:p>
          <w:p w14:paraId="7ACC0C67" w14:textId="77777777" w:rsidR="006500BC" w:rsidRPr="006F4FE3" w:rsidRDefault="006500BC" w:rsidP="00BB7C73">
            <w:pPr>
              <w:rPr>
                <w:u w:val="single"/>
              </w:rPr>
            </w:pPr>
            <w:r w:rsidRPr="006F4FE3">
              <w:rPr>
                <w:rFonts w:hint="eastAsia"/>
              </w:rPr>
              <w:t xml:space="preserve">　　　</w:t>
            </w:r>
            <w:r w:rsidRPr="006F4FE3">
              <w:rPr>
                <w:rFonts w:hint="eastAsia"/>
                <w:u w:val="single"/>
                <w:bdr w:val="single" w:sz="4" w:space="0" w:color="auto"/>
              </w:rPr>
              <w:t xml:space="preserve">　　　　　　　　　　　　　　　　　　　　　　　　　　　　　　　　　　　　　</w:t>
            </w:r>
            <w:r w:rsidR="0034489A" w:rsidRPr="006F4FE3">
              <w:rPr>
                <w:rFonts w:hint="eastAsia"/>
                <w:u w:val="single"/>
                <w:bdr w:val="single" w:sz="4" w:space="0" w:color="auto"/>
              </w:rPr>
              <w:t xml:space="preserve">　　　</w:t>
            </w:r>
            <w:r w:rsidRPr="006F4FE3">
              <w:rPr>
                <w:rFonts w:hint="eastAsia"/>
                <w:u w:val="single"/>
                <w:bdr w:val="single" w:sz="4" w:space="0" w:color="auto"/>
              </w:rPr>
              <w:t xml:space="preserve">　　</w:t>
            </w:r>
          </w:p>
          <w:p w14:paraId="0104B3F2" w14:textId="77777777" w:rsidR="0034489A" w:rsidRPr="006F4FE3" w:rsidRDefault="006500BC" w:rsidP="00BB7C73">
            <w:pPr>
              <w:rPr>
                <w:u w:val="single"/>
              </w:rPr>
            </w:pPr>
            <w:r w:rsidRPr="006F4FE3">
              <w:rPr>
                <w:rFonts w:hint="eastAsia"/>
              </w:rPr>
              <w:t xml:space="preserve">　　　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　　　　　　　</w:t>
            </w:r>
          </w:p>
          <w:p w14:paraId="2C780D61" w14:textId="77777777" w:rsidR="0034489A" w:rsidRPr="006F4FE3" w:rsidRDefault="0034489A" w:rsidP="0034489A">
            <w:pPr>
              <w:rPr>
                <w:u w:val="single"/>
              </w:rPr>
            </w:pPr>
            <w:r w:rsidRPr="006F4FE3">
              <w:rPr>
                <w:rFonts w:hint="eastAsia"/>
              </w:rPr>
              <w:t xml:space="preserve">　　　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　　　　　　　</w:t>
            </w:r>
          </w:p>
          <w:p w14:paraId="14A5FA24" w14:textId="77777777" w:rsidR="006500BC" w:rsidRPr="006F4FE3" w:rsidRDefault="006500BC" w:rsidP="00BB7C73"/>
          <w:p w14:paraId="3E79E306" w14:textId="77777777" w:rsidR="006500BC" w:rsidRPr="006F4FE3" w:rsidRDefault="006500BC" w:rsidP="00BB7C73">
            <w:r w:rsidRPr="006F4FE3">
              <w:rPr>
                <w:rFonts w:hint="eastAsia"/>
              </w:rPr>
              <w:t>（３）担当教員氏名</w:t>
            </w:r>
            <w:r w:rsidR="00733D44" w:rsidRPr="006F4FE3">
              <w:rPr>
                <w:rFonts w:hint="eastAsia"/>
              </w:rPr>
              <w:t>（日本語でお願いします）</w:t>
            </w:r>
          </w:p>
          <w:p w14:paraId="65073841" w14:textId="77777777" w:rsidR="006500BC" w:rsidRPr="006F4FE3" w:rsidRDefault="006500BC" w:rsidP="00BB7C73">
            <w:r w:rsidRPr="006F4FE3">
              <w:rPr>
                <w:rFonts w:hint="eastAsia"/>
              </w:rPr>
              <w:t xml:space="preserve">　　　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　</w:t>
            </w:r>
            <w:r w:rsidRPr="006F4FE3">
              <w:rPr>
                <w:rFonts w:hint="eastAsia"/>
              </w:rPr>
              <w:t xml:space="preserve">　</w:t>
            </w:r>
          </w:p>
          <w:p w14:paraId="6105FA51" w14:textId="77777777" w:rsidR="0034489A" w:rsidRPr="006F4FE3" w:rsidRDefault="0034489A" w:rsidP="00BB7C73"/>
          <w:p w14:paraId="3D60D410" w14:textId="77777777" w:rsidR="006500BC" w:rsidRPr="006F4FE3" w:rsidRDefault="006500BC" w:rsidP="00BB7C73">
            <w:r w:rsidRPr="006F4FE3">
              <w:rPr>
                <w:rFonts w:hint="eastAsia"/>
              </w:rPr>
              <w:t>（４）連絡先</w:t>
            </w:r>
            <w:r w:rsidR="00733D44" w:rsidRPr="006F4FE3">
              <w:rPr>
                <w:rFonts w:hint="eastAsia"/>
              </w:rPr>
              <w:t>（日本語でお願いします）</w:t>
            </w:r>
          </w:p>
          <w:p w14:paraId="46B42D19" w14:textId="77777777" w:rsidR="006500BC" w:rsidRPr="006F4FE3" w:rsidRDefault="006500BC" w:rsidP="00BB7C73">
            <w:r w:rsidRPr="006F4FE3">
              <w:rPr>
                <w:rFonts w:hint="eastAsia"/>
              </w:rPr>
              <w:t xml:space="preserve">　　学校名：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</w:t>
            </w:r>
          </w:p>
          <w:p w14:paraId="0932F645" w14:textId="77777777" w:rsidR="006500BC" w:rsidRPr="006F4FE3" w:rsidRDefault="006500BC" w:rsidP="00BB7C73">
            <w:r w:rsidRPr="006F4FE3">
              <w:rPr>
                <w:rFonts w:hint="eastAsia"/>
              </w:rPr>
              <w:t xml:space="preserve">　　　住所：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</w:t>
            </w:r>
          </w:p>
          <w:p w14:paraId="031E74E9" w14:textId="77777777" w:rsidR="006500BC" w:rsidRPr="006F4FE3" w:rsidRDefault="006500BC" w:rsidP="00BB7C73">
            <w:r w:rsidRPr="006F4FE3">
              <w:rPr>
                <w:rFonts w:hint="eastAsia"/>
              </w:rPr>
              <w:t xml:space="preserve">　　　電話：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</w:t>
            </w:r>
          </w:p>
          <w:p w14:paraId="4277B8D4" w14:textId="77777777" w:rsidR="006500BC" w:rsidRPr="006F4FE3" w:rsidRDefault="006500BC" w:rsidP="00BB7C73">
            <w:r w:rsidRPr="006F4FE3">
              <w:rPr>
                <w:rFonts w:hint="eastAsia"/>
              </w:rPr>
              <w:t xml:space="preserve">　　ＦＡＸ：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</w:t>
            </w:r>
          </w:p>
          <w:p w14:paraId="05FA80FA" w14:textId="77777777" w:rsidR="006500BC" w:rsidRPr="006F4FE3" w:rsidRDefault="006500BC" w:rsidP="00BB7C73">
            <w:pPr>
              <w:rPr>
                <w:u w:val="single"/>
              </w:rPr>
            </w:pPr>
            <w:r w:rsidRPr="006F4FE3">
              <w:rPr>
                <w:rFonts w:hint="eastAsia"/>
              </w:rPr>
              <w:t xml:space="preserve">　　</w:t>
            </w:r>
            <w:r w:rsidRPr="006F4FE3">
              <w:rPr>
                <w:rFonts w:hint="eastAsia"/>
              </w:rPr>
              <w:t>E</w:t>
            </w:r>
            <w:r w:rsidRPr="006F4FE3">
              <w:t>-mail</w:t>
            </w:r>
            <w:r w:rsidRPr="006F4FE3">
              <w:rPr>
                <w:rFonts w:hint="eastAsia"/>
              </w:rPr>
              <w:t>：</w:t>
            </w:r>
            <w:r w:rsidRPr="006F4FE3">
              <w:rPr>
                <w:rFonts w:hint="eastAsia"/>
                <w:u w:val="single"/>
              </w:rPr>
              <w:t xml:space="preserve">　　　　　　　　　　　　　　　　　　　　　　　　　　　　　　　　　　　</w:t>
            </w:r>
          </w:p>
          <w:p w14:paraId="7632A6C5" w14:textId="77777777" w:rsidR="006500BC" w:rsidRPr="006F4FE3" w:rsidRDefault="006500BC" w:rsidP="00BB7C73"/>
        </w:tc>
      </w:tr>
    </w:tbl>
    <w:p w14:paraId="0BDA156E" w14:textId="77777777" w:rsidR="006500BC" w:rsidRPr="006F4FE3" w:rsidRDefault="006500BC" w:rsidP="002B38E1"/>
    <w:sectPr w:rsidR="006500BC" w:rsidRPr="006F4FE3" w:rsidSect="00324F1E">
      <w:pgSz w:w="11906" w:h="16838" w:code="9"/>
      <w:pgMar w:top="1134" w:right="1134" w:bottom="1134" w:left="1134" w:header="851" w:footer="992" w:gutter="0"/>
      <w:cols w:space="425"/>
      <w:docGrid w:type="lines" w:linePitch="3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CFB5E" w14:textId="77777777" w:rsidR="009620A1" w:rsidRDefault="009620A1" w:rsidP="00575B6D">
      <w:r>
        <w:separator/>
      </w:r>
    </w:p>
  </w:endnote>
  <w:endnote w:type="continuationSeparator" w:id="0">
    <w:p w14:paraId="77B0F58D" w14:textId="77777777" w:rsidR="009620A1" w:rsidRDefault="009620A1" w:rsidP="00575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8F4D0" w14:textId="77777777" w:rsidR="009620A1" w:rsidRDefault="009620A1" w:rsidP="00575B6D">
      <w:r>
        <w:separator/>
      </w:r>
    </w:p>
  </w:footnote>
  <w:footnote w:type="continuationSeparator" w:id="0">
    <w:p w14:paraId="55756C18" w14:textId="77777777" w:rsidR="009620A1" w:rsidRDefault="009620A1" w:rsidP="00575B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oNotHyphenateCaps/>
  <w:drawingGridVerticalSpacing w:val="383"/>
  <w:displayHorizontalDrawingGridEvery w:val="0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KyMDIwMDExNTRS0lEKTi0uzszPAykwNKwFALpHzBEtAAAA"/>
  </w:docVars>
  <w:rsids>
    <w:rsidRoot w:val="00C33CA1"/>
    <w:rsid w:val="00007ABC"/>
    <w:rsid w:val="00022819"/>
    <w:rsid w:val="00032394"/>
    <w:rsid w:val="00035A3F"/>
    <w:rsid w:val="00045DAF"/>
    <w:rsid w:val="00060AA8"/>
    <w:rsid w:val="00075D3B"/>
    <w:rsid w:val="00083441"/>
    <w:rsid w:val="000913B6"/>
    <w:rsid w:val="00095E8D"/>
    <w:rsid w:val="000A6920"/>
    <w:rsid w:val="000B787C"/>
    <w:rsid w:val="000D70BB"/>
    <w:rsid w:val="000F0E59"/>
    <w:rsid w:val="0010797C"/>
    <w:rsid w:val="0011217D"/>
    <w:rsid w:val="00133FED"/>
    <w:rsid w:val="00140ACD"/>
    <w:rsid w:val="00160F2B"/>
    <w:rsid w:val="0016579A"/>
    <w:rsid w:val="001666DD"/>
    <w:rsid w:val="001677BD"/>
    <w:rsid w:val="001A4FAA"/>
    <w:rsid w:val="001B279E"/>
    <w:rsid w:val="001B6D56"/>
    <w:rsid w:val="001E0B82"/>
    <w:rsid w:val="00206112"/>
    <w:rsid w:val="00222437"/>
    <w:rsid w:val="002261EB"/>
    <w:rsid w:val="002370CC"/>
    <w:rsid w:val="00244188"/>
    <w:rsid w:val="00247D7F"/>
    <w:rsid w:val="0025356C"/>
    <w:rsid w:val="00265BD6"/>
    <w:rsid w:val="00277A28"/>
    <w:rsid w:val="00286F5F"/>
    <w:rsid w:val="00287567"/>
    <w:rsid w:val="00292EA1"/>
    <w:rsid w:val="0029305E"/>
    <w:rsid w:val="00293A85"/>
    <w:rsid w:val="002A5619"/>
    <w:rsid w:val="002B269D"/>
    <w:rsid w:val="002B38E1"/>
    <w:rsid w:val="002C39C8"/>
    <w:rsid w:val="002E4D9D"/>
    <w:rsid w:val="002E564E"/>
    <w:rsid w:val="00311BB5"/>
    <w:rsid w:val="00316D25"/>
    <w:rsid w:val="00324F1E"/>
    <w:rsid w:val="00325927"/>
    <w:rsid w:val="00337F24"/>
    <w:rsid w:val="0034001A"/>
    <w:rsid w:val="00343828"/>
    <w:rsid w:val="0034489A"/>
    <w:rsid w:val="00356DC6"/>
    <w:rsid w:val="0036310F"/>
    <w:rsid w:val="00364754"/>
    <w:rsid w:val="003871CB"/>
    <w:rsid w:val="003936F5"/>
    <w:rsid w:val="003A4235"/>
    <w:rsid w:val="003C5C05"/>
    <w:rsid w:val="003E678C"/>
    <w:rsid w:val="003E7AC3"/>
    <w:rsid w:val="00415CAA"/>
    <w:rsid w:val="00434C16"/>
    <w:rsid w:val="00470DD4"/>
    <w:rsid w:val="004912FA"/>
    <w:rsid w:val="004A11D3"/>
    <w:rsid w:val="004C6E61"/>
    <w:rsid w:val="004D48EC"/>
    <w:rsid w:val="004F4713"/>
    <w:rsid w:val="004F51DC"/>
    <w:rsid w:val="005019FE"/>
    <w:rsid w:val="00513563"/>
    <w:rsid w:val="0051692D"/>
    <w:rsid w:val="005256D2"/>
    <w:rsid w:val="00526D11"/>
    <w:rsid w:val="005309A8"/>
    <w:rsid w:val="005309CB"/>
    <w:rsid w:val="005438BA"/>
    <w:rsid w:val="0055197F"/>
    <w:rsid w:val="00551CDC"/>
    <w:rsid w:val="00553F82"/>
    <w:rsid w:val="00556651"/>
    <w:rsid w:val="00575B6D"/>
    <w:rsid w:val="00577554"/>
    <w:rsid w:val="0059369E"/>
    <w:rsid w:val="00595717"/>
    <w:rsid w:val="005A1F88"/>
    <w:rsid w:val="005B296C"/>
    <w:rsid w:val="005C72B7"/>
    <w:rsid w:val="005D0017"/>
    <w:rsid w:val="005D5D8A"/>
    <w:rsid w:val="00601A7E"/>
    <w:rsid w:val="006109E9"/>
    <w:rsid w:val="0062449B"/>
    <w:rsid w:val="00624560"/>
    <w:rsid w:val="006500BC"/>
    <w:rsid w:val="00650D75"/>
    <w:rsid w:val="0065164D"/>
    <w:rsid w:val="00660A37"/>
    <w:rsid w:val="00663E60"/>
    <w:rsid w:val="00680883"/>
    <w:rsid w:val="00684581"/>
    <w:rsid w:val="00685D4F"/>
    <w:rsid w:val="006930BA"/>
    <w:rsid w:val="006A6A24"/>
    <w:rsid w:val="006C773E"/>
    <w:rsid w:val="006D2C5E"/>
    <w:rsid w:val="006D4783"/>
    <w:rsid w:val="006D4DC5"/>
    <w:rsid w:val="006E35A3"/>
    <w:rsid w:val="006F4FE3"/>
    <w:rsid w:val="006F687D"/>
    <w:rsid w:val="00700A72"/>
    <w:rsid w:val="00733D44"/>
    <w:rsid w:val="007379C9"/>
    <w:rsid w:val="00760B26"/>
    <w:rsid w:val="00770ED9"/>
    <w:rsid w:val="00776F71"/>
    <w:rsid w:val="007820A3"/>
    <w:rsid w:val="00783F2F"/>
    <w:rsid w:val="007A08A6"/>
    <w:rsid w:val="007A3B07"/>
    <w:rsid w:val="007C1BA2"/>
    <w:rsid w:val="007C5C34"/>
    <w:rsid w:val="007E1232"/>
    <w:rsid w:val="008048A8"/>
    <w:rsid w:val="00805320"/>
    <w:rsid w:val="0082478E"/>
    <w:rsid w:val="008265AE"/>
    <w:rsid w:val="00833BF7"/>
    <w:rsid w:val="00840147"/>
    <w:rsid w:val="00841138"/>
    <w:rsid w:val="00843704"/>
    <w:rsid w:val="00845FB7"/>
    <w:rsid w:val="00850739"/>
    <w:rsid w:val="0085155E"/>
    <w:rsid w:val="008518E4"/>
    <w:rsid w:val="00863DB1"/>
    <w:rsid w:val="00873A31"/>
    <w:rsid w:val="00883958"/>
    <w:rsid w:val="00886022"/>
    <w:rsid w:val="008B662C"/>
    <w:rsid w:val="008C0CC7"/>
    <w:rsid w:val="008C2002"/>
    <w:rsid w:val="008D4E8B"/>
    <w:rsid w:val="008E22CB"/>
    <w:rsid w:val="008F69FB"/>
    <w:rsid w:val="00914562"/>
    <w:rsid w:val="00915708"/>
    <w:rsid w:val="00917386"/>
    <w:rsid w:val="0093285E"/>
    <w:rsid w:val="0093644C"/>
    <w:rsid w:val="00936F65"/>
    <w:rsid w:val="00941F95"/>
    <w:rsid w:val="009609C6"/>
    <w:rsid w:val="009620A1"/>
    <w:rsid w:val="0097381D"/>
    <w:rsid w:val="009904F0"/>
    <w:rsid w:val="009A3C69"/>
    <w:rsid w:val="009B2D6F"/>
    <w:rsid w:val="009B5F0C"/>
    <w:rsid w:val="009C367B"/>
    <w:rsid w:val="009C4100"/>
    <w:rsid w:val="009C52AC"/>
    <w:rsid w:val="009D3611"/>
    <w:rsid w:val="009F275F"/>
    <w:rsid w:val="009F5042"/>
    <w:rsid w:val="009F7372"/>
    <w:rsid w:val="00A0129D"/>
    <w:rsid w:val="00A14519"/>
    <w:rsid w:val="00A3642D"/>
    <w:rsid w:val="00A538BC"/>
    <w:rsid w:val="00A60FEC"/>
    <w:rsid w:val="00A70D64"/>
    <w:rsid w:val="00A74C97"/>
    <w:rsid w:val="00A77216"/>
    <w:rsid w:val="00A84EE9"/>
    <w:rsid w:val="00A93DA6"/>
    <w:rsid w:val="00A96866"/>
    <w:rsid w:val="00AA6D9A"/>
    <w:rsid w:val="00AC07CD"/>
    <w:rsid w:val="00AC4409"/>
    <w:rsid w:val="00AD74F6"/>
    <w:rsid w:val="00AE7F68"/>
    <w:rsid w:val="00AF2009"/>
    <w:rsid w:val="00B0001E"/>
    <w:rsid w:val="00B00366"/>
    <w:rsid w:val="00B07289"/>
    <w:rsid w:val="00B1468E"/>
    <w:rsid w:val="00B20C1F"/>
    <w:rsid w:val="00B22FA2"/>
    <w:rsid w:val="00B666D7"/>
    <w:rsid w:val="00B77E09"/>
    <w:rsid w:val="00B8536F"/>
    <w:rsid w:val="00B920EB"/>
    <w:rsid w:val="00B94623"/>
    <w:rsid w:val="00BB2781"/>
    <w:rsid w:val="00BB7C73"/>
    <w:rsid w:val="00BC6960"/>
    <w:rsid w:val="00BE54CF"/>
    <w:rsid w:val="00BF6F7C"/>
    <w:rsid w:val="00C00FA9"/>
    <w:rsid w:val="00C03B11"/>
    <w:rsid w:val="00C0545D"/>
    <w:rsid w:val="00C0621A"/>
    <w:rsid w:val="00C33CA1"/>
    <w:rsid w:val="00C34B89"/>
    <w:rsid w:val="00C4373F"/>
    <w:rsid w:val="00C45972"/>
    <w:rsid w:val="00C47460"/>
    <w:rsid w:val="00C60A78"/>
    <w:rsid w:val="00C65B65"/>
    <w:rsid w:val="00C749B1"/>
    <w:rsid w:val="00C75B08"/>
    <w:rsid w:val="00C84769"/>
    <w:rsid w:val="00C9148D"/>
    <w:rsid w:val="00C93199"/>
    <w:rsid w:val="00CB2FFF"/>
    <w:rsid w:val="00CB3D7C"/>
    <w:rsid w:val="00CB4C21"/>
    <w:rsid w:val="00CC7AA9"/>
    <w:rsid w:val="00CE2F1F"/>
    <w:rsid w:val="00CE4ACD"/>
    <w:rsid w:val="00CF5522"/>
    <w:rsid w:val="00D00C56"/>
    <w:rsid w:val="00D04486"/>
    <w:rsid w:val="00D06DDA"/>
    <w:rsid w:val="00D15A15"/>
    <w:rsid w:val="00D224D9"/>
    <w:rsid w:val="00D37F0E"/>
    <w:rsid w:val="00D448C8"/>
    <w:rsid w:val="00D51FA3"/>
    <w:rsid w:val="00D70265"/>
    <w:rsid w:val="00D73221"/>
    <w:rsid w:val="00D77910"/>
    <w:rsid w:val="00D8362E"/>
    <w:rsid w:val="00DA7701"/>
    <w:rsid w:val="00DB5E87"/>
    <w:rsid w:val="00DC2DC4"/>
    <w:rsid w:val="00DD167C"/>
    <w:rsid w:val="00DD168D"/>
    <w:rsid w:val="00DD6E79"/>
    <w:rsid w:val="00DE622B"/>
    <w:rsid w:val="00E00771"/>
    <w:rsid w:val="00E01A8E"/>
    <w:rsid w:val="00E02E39"/>
    <w:rsid w:val="00E0789D"/>
    <w:rsid w:val="00E07960"/>
    <w:rsid w:val="00E13101"/>
    <w:rsid w:val="00E25292"/>
    <w:rsid w:val="00E261F0"/>
    <w:rsid w:val="00E3047A"/>
    <w:rsid w:val="00E462B9"/>
    <w:rsid w:val="00E654EC"/>
    <w:rsid w:val="00E816B8"/>
    <w:rsid w:val="00E87DAF"/>
    <w:rsid w:val="00E92A2F"/>
    <w:rsid w:val="00EB58D5"/>
    <w:rsid w:val="00EC6DA5"/>
    <w:rsid w:val="00ED5C47"/>
    <w:rsid w:val="00F011E3"/>
    <w:rsid w:val="00F11432"/>
    <w:rsid w:val="00F16536"/>
    <w:rsid w:val="00F169FF"/>
    <w:rsid w:val="00F41EBD"/>
    <w:rsid w:val="00F82843"/>
    <w:rsid w:val="00F92967"/>
    <w:rsid w:val="00FC1F43"/>
    <w:rsid w:val="00FC304E"/>
    <w:rsid w:val="00FD0D3C"/>
    <w:rsid w:val="00FD478F"/>
    <w:rsid w:val="00FD61BE"/>
    <w:rsid w:val="00FE2222"/>
    <w:rsid w:val="00FE2532"/>
    <w:rsid w:val="00FF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73904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4C97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semiHidden/>
    <w:rsid w:val="00575B6D"/>
    <w:pPr>
      <w:tabs>
        <w:tab w:val="center" w:pos="4252"/>
        <w:tab w:val="right" w:pos="8504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4">
    <w:name w:val="ヘッダー (文字)"/>
    <w:link w:val="a3"/>
    <w:semiHidden/>
    <w:locked/>
    <w:rsid w:val="00575B6D"/>
    <w:rPr>
      <w:rFonts w:cs="Times New Roman"/>
    </w:rPr>
  </w:style>
  <w:style w:type="paragraph" w:styleId="a5">
    <w:name w:val="footer"/>
    <w:basedOn w:val="a"/>
    <w:link w:val="a6"/>
    <w:semiHidden/>
    <w:rsid w:val="00575B6D"/>
    <w:pPr>
      <w:tabs>
        <w:tab w:val="center" w:pos="4252"/>
        <w:tab w:val="right" w:pos="8504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フッター (文字)"/>
    <w:link w:val="a5"/>
    <w:semiHidden/>
    <w:locked/>
    <w:rsid w:val="00575B6D"/>
    <w:rPr>
      <w:rFonts w:cs="Times New Roman"/>
    </w:rPr>
  </w:style>
  <w:style w:type="paragraph" w:customStyle="1" w:styleId="1">
    <w:name w:val="リスト段落1"/>
    <w:basedOn w:val="a"/>
    <w:rsid w:val="00833BF7"/>
    <w:pPr>
      <w:ind w:leftChars="400" w:left="840"/>
    </w:pPr>
  </w:style>
  <w:style w:type="character" w:styleId="a7">
    <w:name w:val="Hyperlink"/>
    <w:rsid w:val="00941F95"/>
    <w:rPr>
      <w:rFonts w:cs="Times New Roman"/>
      <w:color w:val="0000FF"/>
      <w:u w:val="single"/>
    </w:rPr>
  </w:style>
  <w:style w:type="paragraph" w:styleId="a8">
    <w:name w:val="Balloon Text"/>
    <w:basedOn w:val="a"/>
    <w:link w:val="a9"/>
    <w:semiHidden/>
    <w:rsid w:val="0055197F"/>
    <w:rPr>
      <w:rFonts w:ascii="Arial" w:eastAsia="ＭＳ ゴシック" w:hAnsi="Arial"/>
      <w:kern w:val="0"/>
      <w:sz w:val="18"/>
      <w:szCs w:val="18"/>
      <w:lang w:val="x-none" w:eastAsia="x-none"/>
    </w:rPr>
  </w:style>
  <w:style w:type="character" w:customStyle="1" w:styleId="a9">
    <w:name w:val="吹き出し (文字)"/>
    <w:link w:val="a8"/>
    <w:semiHidden/>
    <w:locked/>
    <w:rsid w:val="0055197F"/>
    <w:rPr>
      <w:rFonts w:ascii="Arial" w:eastAsia="ＭＳ ゴシック" w:hAnsi="Arial" w:cs="Times New Roman"/>
      <w:sz w:val="18"/>
      <w:szCs w:val="18"/>
    </w:rPr>
  </w:style>
  <w:style w:type="table" w:styleId="aa">
    <w:name w:val="Table Grid"/>
    <w:basedOn w:val="a1"/>
    <w:locked/>
    <w:rsid w:val="00601A7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rsid w:val="009F275F"/>
    <w:rPr>
      <w:color w:val="954F72"/>
      <w:u w:val="single"/>
    </w:rPr>
  </w:style>
  <w:style w:type="character" w:customStyle="1" w:styleId="10">
    <w:name w:val="未解決のメンション1"/>
    <w:uiPriority w:val="99"/>
    <w:semiHidden/>
    <w:unhideWhenUsed/>
    <w:rsid w:val="00F92967"/>
    <w:rPr>
      <w:color w:val="808080"/>
      <w:shd w:val="clear" w:color="auto" w:fill="E6E6E6"/>
    </w:rPr>
  </w:style>
  <w:style w:type="character" w:customStyle="1" w:styleId="UnresolvedMention">
    <w:name w:val="Unresolved Mention"/>
    <w:basedOn w:val="a0"/>
    <w:uiPriority w:val="99"/>
    <w:semiHidden/>
    <w:unhideWhenUsed/>
    <w:rsid w:val="002875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Links>
    <vt:vector size="24" baseType="variant">
      <vt:variant>
        <vt:i4>4390915</vt:i4>
      </vt:variant>
      <vt:variant>
        <vt:i4>9</vt:i4>
      </vt:variant>
      <vt:variant>
        <vt:i4>0</vt:i4>
      </vt:variant>
      <vt:variant>
        <vt:i4>5</vt:i4>
      </vt:variant>
      <vt:variant>
        <vt:lpwstr>http://www.jsem.jp/event/Annual18/index.html</vt:lpwstr>
      </vt:variant>
      <vt:variant>
        <vt:lpwstr/>
      </vt:variant>
      <vt:variant>
        <vt:i4>5505032</vt:i4>
      </vt:variant>
      <vt:variant>
        <vt:i4>6</vt:i4>
      </vt:variant>
      <vt:variant>
        <vt:i4>0</vt:i4>
      </vt:variant>
      <vt:variant>
        <vt:i4>5</vt:i4>
      </vt:variant>
      <vt:variant>
        <vt:lpwstr>https://www.miyakonojo-nct.ac.jp/access/</vt:lpwstr>
      </vt:variant>
      <vt:variant>
        <vt:lpwstr/>
      </vt:variant>
      <vt:variant>
        <vt:i4>4390915</vt:i4>
      </vt:variant>
      <vt:variant>
        <vt:i4>3</vt:i4>
      </vt:variant>
      <vt:variant>
        <vt:i4>0</vt:i4>
      </vt:variant>
      <vt:variant>
        <vt:i4>5</vt:i4>
      </vt:variant>
      <vt:variant>
        <vt:lpwstr>http://www.jsem.jp/event/Annual18/index.html</vt:lpwstr>
      </vt:variant>
      <vt:variant>
        <vt:lpwstr/>
      </vt:variant>
      <vt:variant>
        <vt:i4>7995517</vt:i4>
      </vt:variant>
      <vt:variant>
        <vt:i4>0</vt:i4>
      </vt:variant>
      <vt:variant>
        <vt:i4>0</vt:i4>
      </vt:variant>
      <vt:variant>
        <vt:i4>5</vt:i4>
      </vt:variant>
      <vt:variant>
        <vt:lpwstr>http://jsem.j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10T23:49:00Z</dcterms:created>
  <dcterms:modified xsi:type="dcterms:W3CDTF">2021-06-08T02:58:00Z</dcterms:modified>
</cp:coreProperties>
</file>